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A7412" w14:textId="77777777" w:rsidR="00EB6694" w:rsidRPr="00EB6694" w:rsidRDefault="00F91D21" w:rsidP="00EB6694">
      <w:pPr>
        <w:pStyle w:val="ListParagraph"/>
        <w:numPr>
          <w:ilvl w:val="0"/>
          <w:numId w:val="17"/>
        </w:numPr>
        <w:ind w:left="714" w:hanging="357"/>
        <w:contextualSpacing w:val="0"/>
        <w:rPr>
          <w:rFonts w:cstheme="minorHAnsi"/>
          <w:sz w:val="24"/>
          <w:szCs w:val="22"/>
        </w:rPr>
      </w:pPr>
      <w:r w:rsidRPr="00EB6694">
        <w:rPr>
          <w:rFonts w:cstheme="minorHAnsi"/>
          <w:sz w:val="24"/>
          <w:szCs w:val="22"/>
        </w:rPr>
        <w:t xml:space="preserve">Complete brief biographical details for all </w:t>
      </w:r>
      <w:r w:rsidR="00EB6694" w:rsidRPr="00EB6694">
        <w:rPr>
          <w:rFonts w:cstheme="minorHAnsi"/>
          <w:sz w:val="24"/>
          <w:szCs w:val="22"/>
        </w:rPr>
        <w:t>those who</w:t>
      </w:r>
      <w:r w:rsidRPr="00EB6694">
        <w:rPr>
          <w:rFonts w:cstheme="minorHAnsi"/>
          <w:sz w:val="24"/>
          <w:szCs w:val="22"/>
        </w:rPr>
        <w:t xml:space="preserve"> deliver </w:t>
      </w:r>
      <w:r w:rsidR="00EB6694" w:rsidRPr="00EB6694">
        <w:rPr>
          <w:rFonts w:cstheme="minorHAnsi"/>
          <w:sz w:val="24"/>
          <w:szCs w:val="22"/>
        </w:rPr>
        <w:t>kata</w:t>
      </w:r>
      <w:r w:rsidRPr="00EB6694">
        <w:rPr>
          <w:rFonts w:cstheme="minorHAnsi"/>
          <w:sz w:val="24"/>
          <w:szCs w:val="22"/>
        </w:rPr>
        <w:t xml:space="preserve"> training</w:t>
      </w:r>
      <w:r w:rsidR="00327DFD" w:rsidRPr="00EB6694">
        <w:rPr>
          <w:rFonts w:cstheme="minorHAnsi"/>
          <w:sz w:val="24"/>
          <w:szCs w:val="22"/>
        </w:rPr>
        <w:t>, coaching</w:t>
      </w:r>
      <w:r w:rsidR="003442CD" w:rsidRPr="00EB6694">
        <w:rPr>
          <w:rFonts w:cstheme="minorHAnsi"/>
          <w:sz w:val="24"/>
          <w:szCs w:val="22"/>
        </w:rPr>
        <w:t xml:space="preserve"> and supporting activities</w:t>
      </w:r>
      <w:r w:rsidR="00357F14" w:rsidRPr="00EB6694">
        <w:rPr>
          <w:rFonts w:cstheme="minorHAnsi"/>
          <w:sz w:val="24"/>
          <w:szCs w:val="22"/>
        </w:rPr>
        <w:t>.</w:t>
      </w:r>
      <w:r w:rsidR="003442CD" w:rsidRPr="00EB6694">
        <w:rPr>
          <w:rFonts w:cstheme="minorHAnsi"/>
          <w:sz w:val="24"/>
          <w:szCs w:val="22"/>
        </w:rPr>
        <w:t xml:space="preserve">  </w:t>
      </w:r>
    </w:p>
    <w:p w14:paraId="7E25767D" w14:textId="309290CA" w:rsidR="003442CD" w:rsidRPr="00EB6694" w:rsidRDefault="003442CD" w:rsidP="00EB6694">
      <w:pPr>
        <w:pStyle w:val="ListParagraph"/>
        <w:numPr>
          <w:ilvl w:val="0"/>
          <w:numId w:val="17"/>
        </w:numPr>
        <w:ind w:left="714" w:hanging="357"/>
        <w:contextualSpacing w:val="0"/>
        <w:rPr>
          <w:rFonts w:cstheme="minorHAnsi"/>
          <w:sz w:val="24"/>
          <w:szCs w:val="22"/>
        </w:rPr>
      </w:pPr>
      <w:r w:rsidRPr="00EB6694">
        <w:rPr>
          <w:rFonts w:cstheme="minorHAnsi"/>
          <w:sz w:val="24"/>
          <w:szCs w:val="22"/>
        </w:rPr>
        <w:t xml:space="preserve">Each person </w:t>
      </w:r>
      <w:r w:rsidR="00EB6694" w:rsidRPr="00EB6694">
        <w:rPr>
          <w:rFonts w:cstheme="minorHAnsi"/>
          <w:sz w:val="24"/>
          <w:szCs w:val="22"/>
        </w:rPr>
        <w:t>listed</w:t>
      </w:r>
      <w:r w:rsidRPr="00EB6694">
        <w:rPr>
          <w:rFonts w:cstheme="minorHAnsi"/>
          <w:sz w:val="24"/>
          <w:szCs w:val="22"/>
        </w:rPr>
        <w:t xml:space="preserve"> in the </w:t>
      </w:r>
      <w:r w:rsidR="00EB6694" w:rsidRPr="004755A1">
        <w:rPr>
          <w:rFonts w:cstheme="minorHAnsi"/>
          <w:b/>
          <w:bCs/>
          <w:sz w:val="24"/>
          <w:szCs w:val="22"/>
        </w:rPr>
        <w:t>KCS Delivery Resource Capability Assessment</w:t>
      </w:r>
      <w:r w:rsidR="00EB6694" w:rsidRPr="00EB6694">
        <w:rPr>
          <w:rFonts w:cstheme="minorHAnsi"/>
          <w:sz w:val="24"/>
          <w:szCs w:val="22"/>
        </w:rPr>
        <w:t xml:space="preserve"> </w:t>
      </w:r>
      <w:r w:rsidRPr="00EB6694">
        <w:rPr>
          <w:rFonts w:cstheme="minorHAnsi"/>
          <w:sz w:val="24"/>
          <w:szCs w:val="22"/>
        </w:rPr>
        <w:t xml:space="preserve">should have </w:t>
      </w:r>
      <w:r w:rsidR="00EB6694" w:rsidRPr="00EB6694">
        <w:rPr>
          <w:rFonts w:cstheme="minorHAnsi"/>
          <w:sz w:val="24"/>
          <w:szCs w:val="22"/>
        </w:rPr>
        <w:t>an entry</w:t>
      </w:r>
      <w:r w:rsidR="005D3798" w:rsidRPr="00EB6694">
        <w:rPr>
          <w:rFonts w:cstheme="minorHAnsi"/>
          <w:sz w:val="24"/>
          <w:szCs w:val="22"/>
        </w:rPr>
        <w:t>.</w:t>
      </w:r>
    </w:p>
    <w:p w14:paraId="723331E4" w14:textId="24AA2C9E" w:rsidR="00EB6694" w:rsidRPr="00EB6694" w:rsidRDefault="00EB6694" w:rsidP="00EB6694">
      <w:pPr>
        <w:pStyle w:val="ListParagraph"/>
        <w:numPr>
          <w:ilvl w:val="0"/>
          <w:numId w:val="17"/>
        </w:numPr>
        <w:spacing w:after="360"/>
        <w:ind w:left="714" w:hanging="357"/>
        <w:contextualSpacing w:val="0"/>
        <w:rPr>
          <w:rFonts w:cstheme="minorHAnsi"/>
          <w:sz w:val="24"/>
          <w:szCs w:val="22"/>
        </w:rPr>
        <w:sectPr w:rsidR="00EB6694" w:rsidRPr="00EB6694" w:rsidSect="00DF010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6838" w:h="11906" w:orient="landscape"/>
          <w:pgMar w:top="1277" w:right="1103" w:bottom="1440" w:left="1440" w:header="708" w:footer="706" w:gutter="0"/>
          <w:cols w:space="708"/>
          <w:titlePg/>
          <w:docGrid w:linePitch="360"/>
        </w:sectPr>
      </w:pPr>
      <w:r w:rsidRPr="00EB6694">
        <w:rPr>
          <w:rFonts w:cstheme="minorHAnsi"/>
          <w:sz w:val="24"/>
          <w:szCs w:val="22"/>
        </w:rPr>
        <w:t>Copy</w:t>
      </w:r>
      <w:r w:rsidR="004755A1">
        <w:rPr>
          <w:rFonts w:cstheme="minorHAnsi"/>
          <w:sz w:val="24"/>
          <w:szCs w:val="22"/>
        </w:rPr>
        <w:t>/add</w:t>
      </w:r>
      <w:r w:rsidRPr="00EB6694">
        <w:rPr>
          <w:rFonts w:cstheme="minorHAnsi"/>
          <w:sz w:val="24"/>
          <w:szCs w:val="22"/>
        </w:rPr>
        <w:t xml:space="preserve"> tables as appropriate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823"/>
        <w:gridCol w:w="10489"/>
      </w:tblGrid>
      <w:tr w:rsidR="00F91D21" w14:paraId="5EEE1F2F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53A2067A" w14:textId="69D9B2D0" w:rsidR="00F91D21" w:rsidRPr="003274A9" w:rsidRDefault="005D3798" w:rsidP="005D3798">
            <w:pPr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1.</w:t>
            </w:r>
            <w:r w:rsidRPr="003274A9">
              <w:rPr>
                <w:rFonts w:asciiTheme="minorHAnsi" w:hAnsiTheme="minorHAnsi" w:cstheme="minorHAnsi"/>
              </w:rPr>
              <w:t xml:space="preserve"> </w:t>
            </w:r>
            <w:r w:rsidR="00F91D21" w:rsidRPr="003274A9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489" w:type="dxa"/>
          </w:tcPr>
          <w:p w14:paraId="09DF472C" w14:textId="77777777" w:rsidR="00F91D21" w:rsidRPr="00F91D21" w:rsidRDefault="00F91D21" w:rsidP="00770915"/>
        </w:tc>
      </w:tr>
      <w:tr w:rsidR="00F91D21" w14:paraId="3358F996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702F3C11" w14:textId="6AE823E1" w:rsidR="00F91D21" w:rsidRPr="003274A9" w:rsidRDefault="00F91D21" w:rsidP="002A6F2D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489" w:type="dxa"/>
          </w:tcPr>
          <w:p w14:paraId="5F204AE4" w14:textId="77777777" w:rsidR="00F91D21" w:rsidRPr="00F91D21" w:rsidRDefault="00F91D21" w:rsidP="00770915"/>
        </w:tc>
      </w:tr>
      <w:tr w:rsidR="00F91D21" w14:paraId="389D010C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776BC309" w14:textId="1713D418" w:rsidR="00F91D21" w:rsidRPr="003274A9" w:rsidRDefault="00F91D21" w:rsidP="002A6F2D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489" w:type="dxa"/>
          </w:tcPr>
          <w:p w14:paraId="7C261E69" w14:textId="5ED73CEE" w:rsidR="00F91D21" w:rsidRPr="003442CD" w:rsidRDefault="003442CD" w:rsidP="003442CD">
            <w:pPr>
              <w:pStyle w:val="ListParagraph"/>
              <w:numPr>
                <w:ilvl w:val="0"/>
                <w:numId w:val="13"/>
              </w:numPr>
              <w:ind w:left="459"/>
            </w:pPr>
            <w:r w:rsidRPr="003442CD">
              <w:t>Include academic, professional and workplace based</w:t>
            </w:r>
          </w:p>
        </w:tc>
      </w:tr>
      <w:tr w:rsidR="00F91D21" w14:paraId="35D8BE31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13B459C4" w14:textId="49A0051D" w:rsidR="00F91D21" w:rsidRPr="003274A9" w:rsidRDefault="003274A9" w:rsidP="002A6F2D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Kata related</w:t>
            </w:r>
            <w:r w:rsidR="00F91D21" w:rsidRPr="003274A9">
              <w:rPr>
                <w:rFonts w:asciiTheme="minorHAnsi" w:hAnsiTheme="minorHAnsi" w:cstheme="minorHAnsi"/>
                <w:b/>
              </w:rPr>
              <w:t xml:space="preserve"> experience &amp; achievements</w:t>
            </w:r>
          </w:p>
        </w:tc>
        <w:tc>
          <w:tcPr>
            <w:tcW w:w="10489" w:type="dxa"/>
          </w:tcPr>
          <w:p w14:paraId="08B8E0D3" w14:textId="51CA3F25" w:rsidR="00F91D21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Eg lean</w:t>
            </w:r>
            <w:r w:rsidR="003274A9">
              <w:t>/kata</w:t>
            </w:r>
            <w:r>
              <w:t xml:space="preserve"> related roles undertaken with current or previous employers</w:t>
            </w:r>
          </w:p>
          <w:p w14:paraId="368EB0A1" w14:textId="77777777" w:rsidR="003274A9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Particular significant lean projects in which the person played a key role</w:t>
            </w:r>
            <w:r w:rsidR="003274A9" w:rsidRPr="003274A9">
              <w:t xml:space="preserve"> </w:t>
            </w:r>
          </w:p>
          <w:p w14:paraId="08E4808F" w14:textId="523F84BC" w:rsidR="00151CBD" w:rsidRPr="00151CBD" w:rsidRDefault="003274A9" w:rsidP="00151CBD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E</w:t>
            </w:r>
            <w:r w:rsidRPr="003274A9">
              <w:t>xamples of significant projects using T</w:t>
            </w:r>
            <w:r>
              <w:t>oyota Kata</w:t>
            </w:r>
          </w:p>
        </w:tc>
      </w:tr>
      <w:tr w:rsidR="00F91D21" w14:paraId="5F296500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335291E2" w14:textId="3795AA30" w:rsidR="00F91D21" w:rsidRPr="003274A9" w:rsidRDefault="00F91D21" w:rsidP="002A6F2D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489" w:type="dxa"/>
          </w:tcPr>
          <w:p w14:paraId="01B360E6" w14:textId="58DA258A" w:rsidR="00F91D21" w:rsidRPr="00151CBD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 xml:space="preserve">Facilitation and training course delivery </w:t>
            </w:r>
          </w:p>
        </w:tc>
      </w:tr>
      <w:tr w:rsidR="00F91D21" w14:paraId="00BC889C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11C69CD6" w14:textId="14FDBA9F" w:rsidR="00F91D21" w:rsidRPr="003274A9" w:rsidRDefault="00F91D21" w:rsidP="002A6F2D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489" w:type="dxa"/>
          </w:tcPr>
          <w:p w14:paraId="0B7B8800" w14:textId="623E4DB7" w:rsidR="00F91D21" w:rsidRPr="00151CBD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 xml:space="preserve">How the person will contribute to the </w:t>
            </w:r>
            <w:r w:rsidR="003274A9">
              <w:t>kata</w:t>
            </w:r>
            <w:r>
              <w:t xml:space="preserve"> training system – eg training delivery, facilitation, implementation support, course design, coordination and management etc</w:t>
            </w:r>
          </w:p>
        </w:tc>
      </w:tr>
      <w:tr w:rsidR="003274A9" w14:paraId="3E15F73D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59238062" w14:textId="4A9F2310" w:rsidR="003274A9" w:rsidRPr="003274A9" w:rsidRDefault="003274A9" w:rsidP="002A6F2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3274A9">
              <w:rPr>
                <w:rFonts w:asciiTheme="minorHAnsi" w:hAnsiTheme="minorHAnsi" w:cstheme="minorHAnsi"/>
                <w:b/>
                <w:bCs/>
              </w:rPr>
              <w:t>Experience in delivering I</w:t>
            </w:r>
            <w:r w:rsidR="002A6F2D">
              <w:rPr>
                <w:rFonts w:asciiTheme="minorHAnsi" w:hAnsiTheme="minorHAnsi" w:cstheme="minorHAnsi"/>
                <w:b/>
                <w:bCs/>
              </w:rPr>
              <w:t xml:space="preserve">mprovement </w:t>
            </w:r>
            <w:r w:rsidRPr="003274A9">
              <w:rPr>
                <w:rFonts w:asciiTheme="minorHAnsi" w:hAnsiTheme="minorHAnsi" w:cstheme="minorHAnsi"/>
                <w:b/>
                <w:bCs/>
              </w:rPr>
              <w:t>K</w:t>
            </w:r>
            <w:r w:rsidR="002A6F2D">
              <w:rPr>
                <w:rFonts w:asciiTheme="minorHAnsi" w:hAnsiTheme="minorHAnsi" w:cstheme="minorHAnsi"/>
                <w:b/>
                <w:bCs/>
              </w:rPr>
              <w:t>ata</w:t>
            </w:r>
            <w:r w:rsidRPr="003274A9">
              <w:rPr>
                <w:rFonts w:asciiTheme="minorHAnsi" w:hAnsiTheme="minorHAnsi" w:cstheme="minorHAnsi"/>
                <w:b/>
                <w:bCs/>
              </w:rPr>
              <w:t xml:space="preserve"> cycles as</w:t>
            </w:r>
            <w:r w:rsidR="00EB6694">
              <w:rPr>
                <w:rFonts w:asciiTheme="minorHAnsi" w:hAnsiTheme="minorHAnsi" w:cstheme="minorHAnsi"/>
                <w:b/>
                <w:bCs/>
              </w:rPr>
              <w:t>:</w:t>
            </w:r>
            <w:r w:rsidRPr="003274A9">
              <w:rPr>
                <w:rFonts w:asciiTheme="minorHAnsi" w:hAnsiTheme="minorHAnsi" w:cstheme="minorHAnsi"/>
                <w:b/>
                <w:bCs/>
              </w:rPr>
              <w:t xml:space="preserve"> a) Improver, b) Coach, c) 2nd Coach</w:t>
            </w:r>
          </w:p>
        </w:tc>
        <w:tc>
          <w:tcPr>
            <w:tcW w:w="10489" w:type="dxa"/>
          </w:tcPr>
          <w:p w14:paraId="420111D5" w14:textId="77777777" w:rsidR="003274A9" w:rsidRDefault="003274A9" w:rsidP="00151CBD">
            <w:pPr>
              <w:pStyle w:val="ListParagraph"/>
              <w:numPr>
                <w:ilvl w:val="0"/>
                <w:numId w:val="12"/>
              </w:numPr>
              <w:ind w:left="459"/>
            </w:pPr>
          </w:p>
        </w:tc>
      </w:tr>
      <w:tr w:rsidR="00F91D21" w14:paraId="26B46BE4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7A3DE8BF" w14:textId="6359B541" w:rsidR="00F91D21" w:rsidRPr="003274A9" w:rsidRDefault="00F91D21" w:rsidP="002A6F2D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489" w:type="dxa"/>
          </w:tcPr>
          <w:p w14:paraId="3416DADA" w14:textId="6DCB1450" w:rsidR="00F91D21" w:rsidRPr="00151CBD" w:rsidRDefault="00151CBD" w:rsidP="003442CD">
            <w:pPr>
              <w:pStyle w:val="ListParagraph"/>
              <w:numPr>
                <w:ilvl w:val="0"/>
                <w:numId w:val="12"/>
              </w:numPr>
              <w:ind w:left="459"/>
            </w:pPr>
            <w:r w:rsidRPr="00151CBD">
              <w:t xml:space="preserve">Is the person </w:t>
            </w:r>
            <w:r w:rsidR="003442CD">
              <w:t>employed by the organisation or not? If external, state organisation name</w:t>
            </w:r>
          </w:p>
        </w:tc>
      </w:tr>
    </w:tbl>
    <w:p w14:paraId="7562CFA8" w14:textId="77777777" w:rsidR="00770915" w:rsidRDefault="00770915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823"/>
        <w:gridCol w:w="10489"/>
      </w:tblGrid>
      <w:tr w:rsidR="00EB6694" w14:paraId="154B8D9F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7D3B8336" w14:textId="5E99FC12" w:rsidR="00EB6694" w:rsidRPr="003274A9" w:rsidRDefault="00EB6694" w:rsidP="00EB6694">
            <w:pPr>
              <w:keepNext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2</w:t>
            </w:r>
            <w:r w:rsidRPr="003274A9">
              <w:rPr>
                <w:rFonts w:asciiTheme="minorHAnsi" w:hAnsiTheme="minorHAnsi" w:cstheme="minorHAnsi"/>
                <w:b/>
              </w:rPr>
              <w:t>.</w:t>
            </w:r>
            <w:r w:rsidRPr="003274A9">
              <w:rPr>
                <w:rFonts w:asciiTheme="minorHAnsi" w:hAnsiTheme="minorHAnsi" w:cstheme="minorHAnsi"/>
              </w:rPr>
              <w:t xml:space="preserve"> </w:t>
            </w:r>
            <w:r w:rsidRPr="003274A9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489" w:type="dxa"/>
          </w:tcPr>
          <w:p w14:paraId="6F25B988" w14:textId="77777777" w:rsidR="00EB6694" w:rsidRPr="00F91D21" w:rsidRDefault="00EB6694" w:rsidP="00106320"/>
        </w:tc>
      </w:tr>
      <w:tr w:rsidR="00EB6694" w14:paraId="2365DE35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0E84BFF1" w14:textId="77777777" w:rsidR="00EB6694" w:rsidRPr="003274A9" w:rsidRDefault="00EB6694" w:rsidP="00106320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489" w:type="dxa"/>
          </w:tcPr>
          <w:p w14:paraId="15C4365A" w14:textId="77777777" w:rsidR="00EB6694" w:rsidRPr="00F91D21" w:rsidRDefault="00EB6694" w:rsidP="00106320"/>
        </w:tc>
      </w:tr>
      <w:tr w:rsidR="00EB6694" w14:paraId="504BADDA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160A63FC" w14:textId="77777777" w:rsidR="00EB6694" w:rsidRPr="003274A9" w:rsidRDefault="00EB6694" w:rsidP="00106320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489" w:type="dxa"/>
          </w:tcPr>
          <w:p w14:paraId="27AA6E06" w14:textId="546823B1" w:rsidR="00EB6694" w:rsidRPr="003442CD" w:rsidRDefault="00EB6694" w:rsidP="00106320">
            <w:pPr>
              <w:pStyle w:val="ListParagraph"/>
              <w:numPr>
                <w:ilvl w:val="0"/>
                <w:numId w:val="13"/>
              </w:numPr>
              <w:ind w:left="459"/>
            </w:pPr>
          </w:p>
        </w:tc>
      </w:tr>
      <w:tr w:rsidR="00EB6694" w14:paraId="796D1F20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02595D97" w14:textId="77777777" w:rsidR="00EB6694" w:rsidRPr="003274A9" w:rsidRDefault="00EB6694" w:rsidP="00106320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Kata related experience &amp; achievements</w:t>
            </w:r>
          </w:p>
        </w:tc>
        <w:tc>
          <w:tcPr>
            <w:tcW w:w="10489" w:type="dxa"/>
          </w:tcPr>
          <w:p w14:paraId="3C9B8BA3" w14:textId="4FF200A9" w:rsidR="00EB6694" w:rsidRDefault="00EB6694" w:rsidP="00106320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x</w:t>
            </w:r>
          </w:p>
          <w:p w14:paraId="0D044F91" w14:textId="1210254B" w:rsidR="00EB6694" w:rsidRPr="00151CBD" w:rsidRDefault="00EB6694" w:rsidP="00106320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x</w:t>
            </w:r>
          </w:p>
        </w:tc>
      </w:tr>
      <w:tr w:rsidR="00EB6694" w14:paraId="4550C3C2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6A500A54" w14:textId="77777777" w:rsidR="00EB6694" w:rsidRPr="003274A9" w:rsidRDefault="00EB6694" w:rsidP="00106320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489" w:type="dxa"/>
          </w:tcPr>
          <w:p w14:paraId="1BA93486" w14:textId="24726166" w:rsidR="00EB6694" w:rsidRPr="00151CBD" w:rsidRDefault="00EB6694" w:rsidP="00106320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 xml:space="preserve">x </w:t>
            </w:r>
          </w:p>
        </w:tc>
      </w:tr>
      <w:tr w:rsidR="00EB6694" w14:paraId="0B1E8842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4672C377" w14:textId="77777777" w:rsidR="00EB6694" w:rsidRPr="003274A9" w:rsidRDefault="00EB6694" w:rsidP="00106320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489" w:type="dxa"/>
          </w:tcPr>
          <w:p w14:paraId="3BC18BD7" w14:textId="0A07E91E" w:rsidR="00EB6694" w:rsidRPr="00151CBD" w:rsidRDefault="00EB6694" w:rsidP="00106320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>x</w:t>
            </w:r>
          </w:p>
        </w:tc>
      </w:tr>
      <w:tr w:rsidR="00EB6694" w14:paraId="3FE4C8CE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2D5DF497" w14:textId="77777777" w:rsidR="00EB6694" w:rsidRPr="003274A9" w:rsidRDefault="00EB6694" w:rsidP="00106320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3274A9">
              <w:rPr>
                <w:rFonts w:asciiTheme="minorHAnsi" w:hAnsiTheme="minorHAnsi" w:cstheme="minorHAnsi"/>
                <w:b/>
                <w:bCs/>
              </w:rPr>
              <w:t>Experience in delivering I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mprovement </w:t>
            </w:r>
            <w:r w:rsidRPr="003274A9">
              <w:rPr>
                <w:rFonts w:asciiTheme="minorHAnsi" w:hAnsiTheme="minorHAnsi" w:cstheme="minorHAnsi"/>
                <w:b/>
                <w:bCs/>
              </w:rPr>
              <w:t>K</w:t>
            </w:r>
            <w:r>
              <w:rPr>
                <w:rFonts w:asciiTheme="minorHAnsi" w:hAnsiTheme="minorHAnsi" w:cstheme="minorHAnsi"/>
                <w:b/>
                <w:bCs/>
              </w:rPr>
              <w:t>ata</w:t>
            </w:r>
            <w:r w:rsidRPr="003274A9">
              <w:rPr>
                <w:rFonts w:asciiTheme="minorHAnsi" w:hAnsiTheme="minorHAnsi" w:cstheme="minorHAnsi"/>
                <w:b/>
                <w:bCs/>
              </w:rPr>
              <w:t xml:space="preserve"> cycles as</w:t>
            </w:r>
            <w:r>
              <w:rPr>
                <w:rFonts w:asciiTheme="minorHAnsi" w:hAnsiTheme="minorHAnsi" w:cstheme="minorHAnsi"/>
                <w:b/>
                <w:bCs/>
              </w:rPr>
              <w:t>:</w:t>
            </w:r>
            <w:r w:rsidRPr="003274A9">
              <w:rPr>
                <w:rFonts w:asciiTheme="minorHAnsi" w:hAnsiTheme="minorHAnsi" w:cstheme="minorHAnsi"/>
                <w:b/>
                <w:bCs/>
              </w:rPr>
              <w:t xml:space="preserve"> a) Improver, b) Coach, c) 2nd Coach</w:t>
            </w:r>
          </w:p>
        </w:tc>
        <w:tc>
          <w:tcPr>
            <w:tcW w:w="10489" w:type="dxa"/>
          </w:tcPr>
          <w:p w14:paraId="087D0992" w14:textId="1073762E" w:rsidR="00EB6694" w:rsidRDefault="00EB6694" w:rsidP="00106320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>x</w:t>
            </w:r>
          </w:p>
        </w:tc>
      </w:tr>
      <w:tr w:rsidR="00EB6694" w14:paraId="77E6BDF5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46F86B77" w14:textId="77777777" w:rsidR="00EB6694" w:rsidRPr="003274A9" w:rsidRDefault="00EB6694" w:rsidP="00106320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489" w:type="dxa"/>
          </w:tcPr>
          <w:p w14:paraId="433F8BE6" w14:textId="0B2119A3" w:rsidR="00EB6694" w:rsidRPr="00151CBD" w:rsidRDefault="00EB6694" w:rsidP="00106320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>x</w:t>
            </w:r>
          </w:p>
        </w:tc>
      </w:tr>
    </w:tbl>
    <w:p w14:paraId="00DB2720" w14:textId="77777777" w:rsidR="003442CD" w:rsidRDefault="003442CD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823"/>
        <w:gridCol w:w="10489"/>
      </w:tblGrid>
      <w:tr w:rsidR="004755A1" w14:paraId="217B4744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61BC7A10" w14:textId="7153262A" w:rsidR="004755A1" w:rsidRPr="003274A9" w:rsidRDefault="004755A1" w:rsidP="00223467">
            <w:pPr>
              <w:keepNext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3</w:t>
            </w:r>
            <w:r w:rsidRPr="003274A9">
              <w:rPr>
                <w:rFonts w:asciiTheme="minorHAnsi" w:hAnsiTheme="minorHAnsi" w:cstheme="minorHAnsi"/>
                <w:b/>
              </w:rPr>
              <w:t>.</w:t>
            </w:r>
            <w:r w:rsidRPr="003274A9">
              <w:rPr>
                <w:rFonts w:asciiTheme="minorHAnsi" w:hAnsiTheme="minorHAnsi" w:cstheme="minorHAnsi"/>
              </w:rPr>
              <w:t xml:space="preserve"> </w:t>
            </w:r>
            <w:r w:rsidRPr="003274A9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489" w:type="dxa"/>
          </w:tcPr>
          <w:p w14:paraId="16A3B59F" w14:textId="77777777" w:rsidR="004755A1" w:rsidRPr="00F91D21" w:rsidRDefault="004755A1" w:rsidP="00223467"/>
        </w:tc>
      </w:tr>
      <w:tr w:rsidR="004755A1" w14:paraId="096C3A29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1169BF84" w14:textId="77777777" w:rsidR="004755A1" w:rsidRPr="003274A9" w:rsidRDefault="004755A1" w:rsidP="00223467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489" w:type="dxa"/>
          </w:tcPr>
          <w:p w14:paraId="20E4ED31" w14:textId="77777777" w:rsidR="004755A1" w:rsidRPr="00F91D21" w:rsidRDefault="004755A1" w:rsidP="00223467"/>
        </w:tc>
      </w:tr>
      <w:tr w:rsidR="004755A1" w14:paraId="7F31E431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17FFE3B4" w14:textId="77777777" w:rsidR="004755A1" w:rsidRPr="003274A9" w:rsidRDefault="004755A1" w:rsidP="00223467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489" w:type="dxa"/>
          </w:tcPr>
          <w:p w14:paraId="4ECF3BB1" w14:textId="77777777" w:rsidR="004755A1" w:rsidRPr="003442CD" w:rsidRDefault="004755A1" w:rsidP="00223467">
            <w:pPr>
              <w:pStyle w:val="ListParagraph"/>
              <w:numPr>
                <w:ilvl w:val="0"/>
                <w:numId w:val="13"/>
              </w:numPr>
              <w:ind w:left="459"/>
            </w:pPr>
          </w:p>
        </w:tc>
      </w:tr>
      <w:tr w:rsidR="004755A1" w14:paraId="0DA8B7AC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380C2569" w14:textId="77777777" w:rsidR="004755A1" w:rsidRPr="003274A9" w:rsidRDefault="004755A1" w:rsidP="00223467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Kata related experience &amp; achievements</w:t>
            </w:r>
          </w:p>
        </w:tc>
        <w:tc>
          <w:tcPr>
            <w:tcW w:w="10489" w:type="dxa"/>
          </w:tcPr>
          <w:p w14:paraId="4503FF7E" w14:textId="77777777" w:rsidR="004755A1" w:rsidRDefault="004755A1" w:rsidP="00223467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x</w:t>
            </w:r>
          </w:p>
          <w:p w14:paraId="456D5027" w14:textId="77777777" w:rsidR="004755A1" w:rsidRPr="00151CBD" w:rsidRDefault="004755A1" w:rsidP="00223467">
            <w:pPr>
              <w:pStyle w:val="ListParagraph"/>
              <w:numPr>
                <w:ilvl w:val="0"/>
                <w:numId w:val="11"/>
              </w:numPr>
              <w:ind w:left="459"/>
            </w:pPr>
            <w:r>
              <w:t>x</w:t>
            </w:r>
          </w:p>
        </w:tc>
      </w:tr>
      <w:tr w:rsidR="004755A1" w14:paraId="2A8D59A9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1C9AEA3F" w14:textId="77777777" w:rsidR="004755A1" w:rsidRPr="003274A9" w:rsidRDefault="004755A1" w:rsidP="00223467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489" w:type="dxa"/>
          </w:tcPr>
          <w:p w14:paraId="7E194587" w14:textId="77777777" w:rsidR="004755A1" w:rsidRPr="00151CBD" w:rsidRDefault="004755A1" w:rsidP="00223467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 xml:space="preserve">x </w:t>
            </w:r>
          </w:p>
        </w:tc>
      </w:tr>
      <w:tr w:rsidR="004755A1" w14:paraId="0556D8E9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0BB56790" w14:textId="77777777" w:rsidR="004755A1" w:rsidRPr="003274A9" w:rsidRDefault="004755A1" w:rsidP="00223467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489" w:type="dxa"/>
          </w:tcPr>
          <w:p w14:paraId="4952B782" w14:textId="77777777" w:rsidR="004755A1" w:rsidRPr="00151CBD" w:rsidRDefault="004755A1" w:rsidP="00223467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>x</w:t>
            </w:r>
          </w:p>
        </w:tc>
      </w:tr>
      <w:tr w:rsidR="004755A1" w14:paraId="129C8BF0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6FCC1E96" w14:textId="77777777" w:rsidR="004755A1" w:rsidRPr="003274A9" w:rsidRDefault="004755A1" w:rsidP="00223467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3274A9">
              <w:rPr>
                <w:rFonts w:asciiTheme="minorHAnsi" w:hAnsiTheme="minorHAnsi" w:cstheme="minorHAnsi"/>
                <w:b/>
                <w:bCs/>
              </w:rPr>
              <w:t>Experience in delivering I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mprovement </w:t>
            </w:r>
            <w:r w:rsidRPr="003274A9">
              <w:rPr>
                <w:rFonts w:asciiTheme="minorHAnsi" w:hAnsiTheme="minorHAnsi" w:cstheme="minorHAnsi"/>
                <w:b/>
                <w:bCs/>
              </w:rPr>
              <w:t>K</w:t>
            </w:r>
            <w:r>
              <w:rPr>
                <w:rFonts w:asciiTheme="minorHAnsi" w:hAnsiTheme="minorHAnsi" w:cstheme="minorHAnsi"/>
                <w:b/>
                <w:bCs/>
              </w:rPr>
              <w:t>ata</w:t>
            </w:r>
            <w:r w:rsidRPr="003274A9">
              <w:rPr>
                <w:rFonts w:asciiTheme="minorHAnsi" w:hAnsiTheme="minorHAnsi" w:cstheme="minorHAnsi"/>
                <w:b/>
                <w:bCs/>
              </w:rPr>
              <w:t xml:space="preserve"> cycles as</w:t>
            </w:r>
            <w:r>
              <w:rPr>
                <w:rFonts w:asciiTheme="minorHAnsi" w:hAnsiTheme="minorHAnsi" w:cstheme="minorHAnsi"/>
                <w:b/>
                <w:bCs/>
              </w:rPr>
              <w:t>:</w:t>
            </w:r>
            <w:r w:rsidRPr="003274A9">
              <w:rPr>
                <w:rFonts w:asciiTheme="minorHAnsi" w:hAnsiTheme="minorHAnsi" w:cstheme="minorHAnsi"/>
                <w:b/>
                <w:bCs/>
              </w:rPr>
              <w:t xml:space="preserve"> a) Improver, b) Coach, c) 2nd Coach</w:t>
            </w:r>
          </w:p>
        </w:tc>
        <w:tc>
          <w:tcPr>
            <w:tcW w:w="10489" w:type="dxa"/>
          </w:tcPr>
          <w:p w14:paraId="04BE4653" w14:textId="77777777" w:rsidR="004755A1" w:rsidRDefault="004755A1" w:rsidP="00223467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>x</w:t>
            </w:r>
          </w:p>
        </w:tc>
      </w:tr>
      <w:tr w:rsidR="004755A1" w14:paraId="1E0D0C56" w14:textId="77777777" w:rsidTr="004755A1">
        <w:tc>
          <w:tcPr>
            <w:tcW w:w="3823" w:type="dxa"/>
            <w:shd w:val="clear" w:color="auto" w:fill="F2F2F2" w:themeFill="background1" w:themeFillShade="F2"/>
          </w:tcPr>
          <w:p w14:paraId="1AB128FE" w14:textId="77777777" w:rsidR="004755A1" w:rsidRPr="003274A9" w:rsidRDefault="004755A1" w:rsidP="00223467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3274A9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489" w:type="dxa"/>
          </w:tcPr>
          <w:p w14:paraId="197E5199" w14:textId="77777777" w:rsidR="004755A1" w:rsidRPr="00151CBD" w:rsidRDefault="004755A1" w:rsidP="00223467">
            <w:pPr>
              <w:pStyle w:val="ListParagraph"/>
              <w:numPr>
                <w:ilvl w:val="0"/>
                <w:numId w:val="12"/>
              </w:numPr>
              <w:ind w:left="459"/>
            </w:pPr>
            <w:r>
              <w:t>x</w:t>
            </w:r>
          </w:p>
        </w:tc>
      </w:tr>
    </w:tbl>
    <w:p w14:paraId="7562D0D3" w14:textId="4AE62969" w:rsidR="00834F52" w:rsidRPr="00F31DB3" w:rsidRDefault="00834F52" w:rsidP="003274A9"/>
    <w:sectPr w:rsidR="00834F52" w:rsidRPr="00F31DB3" w:rsidSect="0047585B">
      <w:headerReference w:type="first" r:id="rId13"/>
      <w:type w:val="continuous"/>
      <w:pgSz w:w="16838" w:h="11906" w:orient="landscape"/>
      <w:pgMar w:top="1277" w:right="1103" w:bottom="1440" w:left="1440" w:header="708" w:footer="11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3CC42" w14:textId="77777777" w:rsidR="00247A16" w:rsidRDefault="00247A16" w:rsidP="006358A2">
      <w:pPr>
        <w:spacing w:after="0"/>
      </w:pPr>
      <w:r>
        <w:separator/>
      </w:r>
    </w:p>
  </w:endnote>
  <w:endnote w:type="continuationSeparator" w:id="0">
    <w:p w14:paraId="7FDCA29C" w14:textId="77777777" w:rsidR="00247A16" w:rsidRDefault="00247A16" w:rsidP="00635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121A0" w14:textId="77777777" w:rsidR="00327DFD" w:rsidRDefault="00327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1635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9" w14:textId="7FFC8203" w:rsidR="003762C4" w:rsidRDefault="00932276" w:rsidP="005D3798">
        <w:pPr>
          <w:pStyle w:val="Footer"/>
          <w:jc w:val="left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73E1558C" wp14:editId="1FD333DF">
              <wp:simplePos x="0" y="0"/>
              <wp:positionH relativeFrom="column">
                <wp:posOffset>57150</wp:posOffset>
              </wp:positionH>
              <wp:positionV relativeFrom="paragraph">
                <wp:posOffset>-59127</wp:posOffset>
              </wp:positionV>
              <wp:extent cx="653415" cy="578485"/>
              <wp:effectExtent l="0" t="0" r="0" b="0"/>
              <wp:wrapSquare wrapText="bothSides"/>
              <wp:docPr id="2" name="Picture 2" descr="Logo, company nam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Logo, company name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3415" cy="5784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>
          <w:tab/>
        </w:r>
        <w:r w:rsidR="005D3798">
          <w:tab/>
        </w:r>
        <w:r w:rsidR="005D3798">
          <w:tab/>
        </w:r>
        <w:r w:rsidR="005D3798">
          <w:tab/>
        </w:r>
        <w:r w:rsidR="003762C4">
          <w:fldChar w:fldCharType="begin"/>
        </w:r>
        <w:r w:rsidR="003762C4">
          <w:instrText xml:space="preserve"> PAGE   \* MERGEFORMAT </w:instrText>
        </w:r>
        <w:r w:rsidR="003762C4">
          <w:fldChar w:fldCharType="separate"/>
        </w:r>
        <w:r w:rsidR="003211DF">
          <w:rPr>
            <w:noProof/>
          </w:rPr>
          <w:t>2</w:t>
        </w:r>
        <w:r w:rsidR="003762C4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93478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E" w14:textId="0479C4D0" w:rsidR="00FC7A48" w:rsidRDefault="005D3798" w:rsidP="005D3798">
        <w:pPr>
          <w:pStyle w:val="Footer"/>
          <w:jc w:val="left"/>
        </w:pP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="00932276">
          <w:tab/>
        </w:r>
        <w:r>
          <w:tab/>
        </w:r>
        <w:r>
          <w:tab/>
        </w:r>
        <w:r w:rsidR="00FC7A48">
          <w:fldChar w:fldCharType="begin"/>
        </w:r>
        <w:r w:rsidR="00FC7A48">
          <w:instrText xml:space="preserve"> PAGE   \* MERGEFORMAT </w:instrText>
        </w:r>
        <w:r w:rsidR="00FC7A48">
          <w:fldChar w:fldCharType="separate"/>
        </w:r>
        <w:r w:rsidR="003211DF">
          <w:rPr>
            <w:noProof/>
          </w:rPr>
          <w:t>1</w:t>
        </w:r>
        <w:r w:rsidR="00FC7A48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AF93D" w14:textId="77777777" w:rsidR="00247A16" w:rsidRDefault="00247A16" w:rsidP="006358A2">
      <w:pPr>
        <w:spacing w:after="0"/>
      </w:pPr>
      <w:r>
        <w:separator/>
      </w:r>
    </w:p>
  </w:footnote>
  <w:footnote w:type="continuationSeparator" w:id="0">
    <w:p w14:paraId="63F9E46C" w14:textId="77777777" w:rsidR="00247A16" w:rsidRDefault="00247A16" w:rsidP="006358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06C06" w14:textId="77777777" w:rsidR="00327DFD" w:rsidRDefault="00327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D0D8" w14:textId="2973E12E" w:rsidR="003762C4" w:rsidRPr="00EB6694" w:rsidRDefault="00F91D21" w:rsidP="009370B0">
    <w:pPr>
      <w:pStyle w:val="Header"/>
      <w:rPr>
        <w:rFonts w:asciiTheme="minorHAnsi" w:hAnsiTheme="minorHAnsi" w:cstheme="minorHAnsi"/>
        <w:b/>
        <w:color w:val="808080" w:themeColor="background1" w:themeShade="80"/>
      </w:rPr>
    </w:pPr>
    <w:r w:rsidRPr="00EB6694">
      <w:rPr>
        <w:rFonts w:asciiTheme="minorHAnsi" w:hAnsiTheme="minorHAnsi" w:cstheme="minorHAnsi"/>
        <w:b/>
        <w:color w:val="808080" w:themeColor="background1" w:themeShade="80"/>
      </w:rPr>
      <w:t>Trainer Biographical Infor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D0DA" w14:textId="4B4E5829" w:rsidR="00F31DB3" w:rsidRDefault="00327DFD" w:rsidP="00F31DB3">
    <w:pPr>
      <w:ind w:right="-359"/>
    </w:pPr>
    <w:r>
      <w:rPr>
        <w:noProof/>
      </w:rPr>
      <w:drawing>
        <wp:inline distT="0" distB="0" distL="0" distR="0" wp14:anchorId="179904F9" wp14:editId="4563A25E">
          <wp:extent cx="3154283" cy="914400"/>
          <wp:effectExtent l="0" t="0" r="8255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2028" cy="9311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62D0DD" w14:textId="6CC7F292" w:rsidR="00F31DB3" w:rsidRPr="004E2A53" w:rsidRDefault="00F91D21" w:rsidP="00F31DB3">
    <w:pPr>
      <w:pStyle w:val="Heading1"/>
      <w:rPr>
        <w:sz w:val="40"/>
      </w:rPr>
    </w:pPr>
    <w:r w:rsidRPr="004E2A53">
      <w:rPr>
        <w:sz w:val="40"/>
      </w:rPr>
      <w:t>Trainer Biographical Inform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D0DF" w14:textId="77777777" w:rsidR="00F31DB3" w:rsidRPr="00F31DB3" w:rsidRDefault="00357F14" w:rsidP="00F31DB3">
    <w:pPr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Delivery Resource Capability Assessment</w:t>
    </w:r>
    <w:r w:rsidR="00F31DB3" w:rsidRPr="00F31DB3">
      <w:rPr>
        <w:b/>
        <w:color w:val="808080" w:themeColor="background1" w:themeShade="8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9521B"/>
    <w:multiLevelType w:val="hybridMultilevel"/>
    <w:tmpl w:val="1D001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E0923"/>
    <w:multiLevelType w:val="multilevel"/>
    <w:tmpl w:val="8D6A9AA8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7F64A7"/>
    <w:multiLevelType w:val="hybridMultilevel"/>
    <w:tmpl w:val="A98AA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F4478"/>
    <w:multiLevelType w:val="hybridMultilevel"/>
    <w:tmpl w:val="CCEC0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41A0C"/>
    <w:multiLevelType w:val="hybridMultilevel"/>
    <w:tmpl w:val="D7161E5A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15475"/>
    <w:multiLevelType w:val="hybridMultilevel"/>
    <w:tmpl w:val="9B6C1298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A608F"/>
    <w:multiLevelType w:val="hybridMultilevel"/>
    <w:tmpl w:val="3C087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E375A"/>
    <w:multiLevelType w:val="multilevel"/>
    <w:tmpl w:val="FC5E2BF0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7C2903"/>
    <w:multiLevelType w:val="multilevel"/>
    <w:tmpl w:val="2BCEF552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D3C6656"/>
    <w:multiLevelType w:val="hybridMultilevel"/>
    <w:tmpl w:val="61ECFC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491C7A"/>
    <w:multiLevelType w:val="multilevel"/>
    <w:tmpl w:val="2BCEF552"/>
    <w:lvl w:ilvl="0">
      <w:start w:val="1"/>
      <w:numFmt w:val="upperLetter"/>
      <w:lvlText w:val="%11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522B06E4"/>
    <w:multiLevelType w:val="hybridMultilevel"/>
    <w:tmpl w:val="0382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75640"/>
    <w:multiLevelType w:val="hybridMultilevel"/>
    <w:tmpl w:val="B532C104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DB2A18"/>
    <w:multiLevelType w:val="hybridMultilevel"/>
    <w:tmpl w:val="3422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8940C3"/>
    <w:multiLevelType w:val="hybridMultilevel"/>
    <w:tmpl w:val="7BE6B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16073"/>
    <w:multiLevelType w:val="hybridMultilevel"/>
    <w:tmpl w:val="3AE0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13"/>
  </w:num>
  <w:num w:numId="7">
    <w:abstractNumId w:val="11"/>
  </w:num>
  <w:num w:numId="8">
    <w:abstractNumId w:val="5"/>
  </w:num>
  <w:num w:numId="9">
    <w:abstractNumId w:val="6"/>
  </w:num>
  <w:num w:numId="10">
    <w:abstractNumId w:val="9"/>
  </w:num>
  <w:num w:numId="11">
    <w:abstractNumId w:val="3"/>
  </w:num>
  <w:num w:numId="12">
    <w:abstractNumId w:val="15"/>
  </w:num>
  <w:num w:numId="13">
    <w:abstractNumId w:val="0"/>
  </w:num>
  <w:num w:numId="14">
    <w:abstractNumId w:val="2"/>
  </w:num>
  <w:num w:numId="15">
    <w:abstractNumId w:val="12"/>
  </w:num>
  <w:num w:numId="16">
    <w:abstractNumId w:val="1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tjAxt7CwMDUFcpV0lIJTi4sz8/NACgxrAXy8SvAsAAAA"/>
  </w:docVars>
  <w:rsids>
    <w:rsidRoot w:val="00E04968"/>
    <w:rsid w:val="00007B75"/>
    <w:rsid w:val="0002632F"/>
    <w:rsid w:val="00097774"/>
    <w:rsid w:val="00151CBD"/>
    <w:rsid w:val="001708DE"/>
    <w:rsid w:val="00171113"/>
    <w:rsid w:val="00172636"/>
    <w:rsid w:val="001B2230"/>
    <w:rsid w:val="00230277"/>
    <w:rsid w:val="00247A16"/>
    <w:rsid w:val="002755A9"/>
    <w:rsid w:val="002A6F2D"/>
    <w:rsid w:val="002E0C6F"/>
    <w:rsid w:val="002F0C0F"/>
    <w:rsid w:val="003211DF"/>
    <w:rsid w:val="003274A9"/>
    <w:rsid w:val="00327DFD"/>
    <w:rsid w:val="00337D6E"/>
    <w:rsid w:val="003442CD"/>
    <w:rsid w:val="00357F14"/>
    <w:rsid w:val="003762C4"/>
    <w:rsid w:val="00393479"/>
    <w:rsid w:val="003F11FF"/>
    <w:rsid w:val="004347FF"/>
    <w:rsid w:val="00444137"/>
    <w:rsid w:val="00471BD2"/>
    <w:rsid w:val="004755A1"/>
    <w:rsid w:val="0047585B"/>
    <w:rsid w:val="00477CBA"/>
    <w:rsid w:val="004A0331"/>
    <w:rsid w:val="004E2A53"/>
    <w:rsid w:val="00513EC9"/>
    <w:rsid w:val="0053193B"/>
    <w:rsid w:val="00564E01"/>
    <w:rsid w:val="00582FA4"/>
    <w:rsid w:val="005D3798"/>
    <w:rsid w:val="006358A2"/>
    <w:rsid w:val="00681D6E"/>
    <w:rsid w:val="006928FD"/>
    <w:rsid w:val="00710C28"/>
    <w:rsid w:val="007476DB"/>
    <w:rsid w:val="00770915"/>
    <w:rsid w:val="00820EC2"/>
    <w:rsid w:val="00821010"/>
    <w:rsid w:val="0082306D"/>
    <w:rsid w:val="00824DFB"/>
    <w:rsid w:val="0083272A"/>
    <w:rsid w:val="00834F52"/>
    <w:rsid w:val="008C0FE8"/>
    <w:rsid w:val="008F0907"/>
    <w:rsid w:val="00932276"/>
    <w:rsid w:val="009370B0"/>
    <w:rsid w:val="0098695A"/>
    <w:rsid w:val="009935FB"/>
    <w:rsid w:val="009F1B29"/>
    <w:rsid w:val="00A639EF"/>
    <w:rsid w:val="00A7112F"/>
    <w:rsid w:val="00A9567D"/>
    <w:rsid w:val="00AD0B7F"/>
    <w:rsid w:val="00AD6300"/>
    <w:rsid w:val="00AE1210"/>
    <w:rsid w:val="00B107F9"/>
    <w:rsid w:val="00B12E4B"/>
    <w:rsid w:val="00B60015"/>
    <w:rsid w:val="00BD6D03"/>
    <w:rsid w:val="00BD7E6B"/>
    <w:rsid w:val="00CA377F"/>
    <w:rsid w:val="00CC08FE"/>
    <w:rsid w:val="00D24D01"/>
    <w:rsid w:val="00D71ED9"/>
    <w:rsid w:val="00D7208A"/>
    <w:rsid w:val="00D82192"/>
    <w:rsid w:val="00D978E0"/>
    <w:rsid w:val="00DA1694"/>
    <w:rsid w:val="00DE3940"/>
    <w:rsid w:val="00DF0103"/>
    <w:rsid w:val="00E04968"/>
    <w:rsid w:val="00E06175"/>
    <w:rsid w:val="00E65E49"/>
    <w:rsid w:val="00E82057"/>
    <w:rsid w:val="00EB6694"/>
    <w:rsid w:val="00EB6843"/>
    <w:rsid w:val="00EC051E"/>
    <w:rsid w:val="00EC1CFE"/>
    <w:rsid w:val="00EC6BD8"/>
    <w:rsid w:val="00F1533D"/>
    <w:rsid w:val="00F23A0A"/>
    <w:rsid w:val="00F25C80"/>
    <w:rsid w:val="00F31DB3"/>
    <w:rsid w:val="00F91D21"/>
    <w:rsid w:val="00FC1E9D"/>
    <w:rsid w:val="00FC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2CF9E"/>
  <w15:docId w15:val="{9703F771-1233-4DB2-8499-F4F083CA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A53"/>
    <w:pPr>
      <w:spacing w:before="0" w:after="120" w:line="240" w:lineRule="auto"/>
      <w:jc w:val="both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53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A5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2A53"/>
    <w:pPr>
      <w:pBdr>
        <w:top w:val="single" w:sz="6" w:space="2" w:color="4F81BD" w:themeColor="accent1"/>
        <w:left w:val="single" w:sz="6" w:space="2" w:color="4F81BD" w:themeColor="accent1"/>
      </w:pBdr>
      <w:spacing w:before="240"/>
      <w:outlineLvl w:val="2"/>
    </w:pPr>
    <w:rPr>
      <w:rFonts w:asciiTheme="minorHAnsi" w:hAnsiTheme="minorHAnsi"/>
      <w:caps/>
      <w:color w:val="243F60" w:themeColor="accent1" w:themeShade="7F"/>
      <w:spacing w:val="15"/>
      <w:sz w:val="2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2A5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2A53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2A53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2A53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2A53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E2A53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2A53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E2A53"/>
    <w:rPr>
      <w:b/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E2A53"/>
    <w:rPr>
      <w:caps/>
      <w:color w:val="243F60" w:themeColor="accent1" w:themeShade="7F"/>
      <w:spacing w:val="15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E2A53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E2A53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E2A5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E2A53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E2A53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2A53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2A53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E2A53"/>
    <w:rPr>
      <w:caps/>
      <w:color w:val="595959" w:themeColor="text1" w:themeTint="A6"/>
      <w:spacing w:val="10"/>
      <w:sz w:val="24"/>
      <w:szCs w:val="24"/>
    </w:rPr>
  </w:style>
  <w:style w:type="paragraph" w:customStyle="1" w:styleId="LCS2012">
    <w:name w:val="LCS 2012"/>
    <w:basedOn w:val="Normal"/>
    <w:link w:val="LCS2012Char"/>
    <w:qFormat/>
    <w:rsid w:val="004E2A53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4E2A53"/>
    <w:rPr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2A53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4E2A53"/>
    <w:rPr>
      <w:b/>
      <w:bCs/>
    </w:rPr>
  </w:style>
  <w:style w:type="character" w:styleId="Emphasis">
    <w:name w:val="Emphasis"/>
    <w:uiPriority w:val="20"/>
    <w:qFormat/>
    <w:rsid w:val="004E2A53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4E2A53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E2A53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4E2A53"/>
    <w:pPr>
      <w:numPr>
        <w:numId w:val="16"/>
      </w:numPr>
      <w:ind w:left="641" w:hanging="357"/>
      <w:contextualSpacing/>
    </w:pPr>
    <w:rPr>
      <w:rFonts w:asciiTheme="minorHAnsi" w:hAnsiTheme="minorHAnsi"/>
    </w:rPr>
  </w:style>
  <w:style w:type="paragraph" w:styleId="Quote">
    <w:name w:val="Quote"/>
    <w:basedOn w:val="Normal"/>
    <w:next w:val="Normal"/>
    <w:link w:val="QuoteChar"/>
    <w:uiPriority w:val="29"/>
    <w:qFormat/>
    <w:rsid w:val="004E2A53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4E2A5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2A5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A53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4E2A5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E2A5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E2A5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E2A5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E2A5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2A5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8A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8A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1D2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E2A53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6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ivery Resource Capability Assessment</vt:lpstr>
    </vt:vector>
  </TitlesOfParts>
  <Company>EBS Ltd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Resource Capability Assessment</dc:title>
  <dc:subject>LCS</dc:subject>
  <dc:creator>Simon Elias</dc:creator>
  <cp:lastModifiedBy>Simon Elias</cp:lastModifiedBy>
  <cp:revision>10</cp:revision>
  <dcterms:created xsi:type="dcterms:W3CDTF">2017-07-25T06:43:00Z</dcterms:created>
  <dcterms:modified xsi:type="dcterms:W3CDTF">2021-05-03T13:31:00Z</dcterms:modified>
  <cp:category>LCS accreditation</cp:category>
</cp:coreProperties>
</file>